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AD37CE">
      <w:pPr>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AD37CE">
      <w:pPr>
        <w:contextualSpacing/>
        <w:mirrorIndents/>
      </w:pPr>
    </w:p>
    <w:p w14:paraId="351960BB" w14:textId="1147CBB6" w:rsidR="007D1C50" w:rsidRPr="00B824A3" w:rsidRDefault="007D1C50" w:rsidP="00AD37CE">
      <w:pPr>
        <w:contextualSpacing/>
        <w:mirrorIndents/>
        <w:rPr>
          <w:vertAlign w:val="superscript"/>
        </w:rPr>
      </w:pPr>
      <w:r w:rsidRPr="00B824A3">
        <w:t>Rose 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AD37CE">
      <w:pPr>
        <w:contextualSpacing/>
        <w:mirrorIndents/>
      </w:pPr>
    </w:p>
    <w:p w14:paraId="14DBD845" w14:textId="77777777" w:rsidR="007D1C50" w:rsidRPr="00B824A3" w:rsidRDefault="007D1C50" w:rsidP="00AD37CE">
      <w:pPr>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AD37CE">
      <w:pPr>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AD37CE">
      <w:pPr>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AD37CE">
      <w:pPr>
        <w:contextualSpacing/>
        <w:mirrorIndents/>
      </w:pPr>
    </w:p>
    <w:p w14:paraId="787F94D1" w14:textId="005E99F2" w:rsidR="007D1C50" w:rsidRDefault="007D1C50" w:rsidP="00AD37CE">
      <w:pPr>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103AD8D1" w14:textId="157EC465" w:rsidR="0054371D" w:rsidRDefault="0054371D" w:rsidP="00AD37CE">
      <w:pPr>
        <w:contextualSpacing/>
        <w:mirrorIndents/>
      </w:pPr>
    </w:p>
    <w:p w14:paraId="3B411243" w14:textId="48329A89" w:rsidR="0054371D" w:rsidRPr="00B824A3" w:rsidRDefault="0054371D" w:rsidP="00AD37CE">
      <w:pPr>
        <w:contextualSpacing/>
        <w:mirrorIndents/>
      </w:pPr>
      <w:r>
        <w:t>* Authors Contributed Equally</w:t>
      </w:r>
    </w:p>
    <w:p w14:paraId="517D136E" w14:textId="77777777" w:rsidR="007D1C50" w:rsidRPr="00B824A3" w:rsidRDefault="007D1C50" w:rsidP="00AD37CE">
      <w:pPr>
        <w:contextualSpacing/>
        <w:mirrorIndents/>
      </w:pPr>
    </w:p>
    <w:p w14:paraId="465F4664" w14:textId="77777777" w:rsidR="007D1C50" w:rsidRPr="00B824A3" w:rsidRDefault="007D1C50" w:rsidP="00AD37CE">
      <w:pPr>
        <w:contextualSpacing/>
        <w:mirrorIndents/>
      </w:pPr>
      <w:r w:rsidRPr="00B824A3">
        <w:rPr>
          <w:b/>
          <w:bCs/>
        </w:rPr>
        <w:t>Abstract</w:t>
      </w:r>
      <w:r w:rsidRPr="00B824A3">
        <w:t>:</w:t>
      </w:r>
    </w:p>
    <w:p w14:paraId="0CAFF0BA" w14:textId="43B3C732" w:rsidR="00153AA2" w:rsidRDefault="00FE0B0E" w:rsidP="006B21E8">
      <w:pPr>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predictable 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proofErr w:type="spellStart"/>
      <w:r w:rsidR="006C5A80" w:rsidRPr="00AD37CE">
        <w:rPr>
          <w:i/>
          <w:iCs/>
        </w:rPr>
        <w:t>Lampropholis</w:t>
      </w:r>
      <w:proofErr w:type="spellEnd"/>
      <w:r w:rsidR="006C5A80" w:rsidRPr="00AD37CE">
        <w:rPr>
          <w:i/>
          <w:iCs/>
        </w:rPr>
        <w:t xml:space="preserve">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p>
    <w:p w14:paraId="23DCC30A" w14:textId="77777777" w:rsidR="00153AA2" w:rsidRDefault="00153AA2" w:rsidP="00AD37CE">
      <w:pPr>
        <w:contextualSpacing/>
        <w:mirrorIndents/>
        <w:rPr>
          <w:b/>
          <w:bCs/>
        </w:rPr>
      </w:pPr>
    </w:p>
    <w:p w14:paraId="37A49A74" w14:textId="44692AD2" w:rsidR="00280C86" w:rsidRDefault="00280C86">
      <w:pPr>
        <w:rPr>
          <w:b/>
          <w:bCs/>
        </w:rPr>
      </w:pPr>
      <w:r>
        <w:rPr>
          <w:b/>
          <w:bCs/>
        </w:rPr>
        <w:br w:type="page"/>
      </w:r>
    </w:p>
    <w:p w14:paraId="62AA0AE0" w14:textId="71D7C2DE" w:rsidR="000A58EA" w:rsidRPr="00D407D5" w:rsidRDefault="000A58EA" w:rsidP="00AD37CE">
      <w:pPr>
        <w:contextualSpacing/>
        <w:mirrorIndents/>
        <w:rPr>
          <w:b/>
          <w:bCs/>
        </w:rPr>
      </w:pPr>
      <w:r>
        <w:rPr>
          <w:b/>
          <w:bCs/>
        </w:rPr>
        <w:lastRenderedPageBreak/>
        <w:t>Introduction</w:t>
      </w:r>
    </w:p>
    <w:p w14:paraId="339F7196" w14:textId="6A7EA0A9" w:rsidR="00CA37DA" w:rsidRDefault="001F7F12" w:rsidP="00CA37DA">
      <w:pPr>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D51B0A" w:rsidRPr="00D51B0A">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D51B0A" w:rsidRPr="00D51B0A">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D51B0A" w:rsidRPr="00D51B0A">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D51B0A" w:rsidRPr="00D51B0A">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specific.</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264241923"/>
          <w:placeholder>
            <w:docPart w:val="DefaultPlaceholder_-1854013440"/>
          </w:placeholder>
        </w:sdtPr>
        <w:sdtContent>
          <w:r w:rsidR="00D51B0A" w:rsidRPr="00D51B0A">
            <w:rPr>
              <w:color w:val="000000"/>
              <w:vertAlign w:val="superscript"/>
              <w:lang w:val="en-GB"/>
            </w:rPr>
            <w:t>6</w:t>
          </w:r>
        </w:sdtContent>
      </w:sdt>
      <w:r w:rsidRPr="001F7F12">
        <w:rPr>
          <w:lang w:val="en-GB"/>
        </w:rPr>
        <w:t xml:space="preserve"> </w:t>
      </w:r>
    </w:p>
    <w:p w14:paraId="3C9C5FC8" w14:textId="295EA0FA" w:rsidR="00CA37DA" w:rsidRDefault="001F7F12" w:rsidP="00CA37DA">
      <w:pPr>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3LDg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D51B0A" w:rsidRPr="00D51B0A">
            <w:rPr>
              <w:color w:val="000000"/>
              <w:vertAlign w:val="superscript"/>
              <w:lang w:val="en-GB"/>
            </w:rPr>
            <w:t>7,8</w:t>
          </w:r>
        </w:sdtContent>
      </w:sdt>
      <w:r w:rsidRPr="00A12A5A">
        <w:rPr>
          <w:vertAlign w:val="superscript"/>
          <w:lang w:val="en-GB"/>
        </w:rPr>
        <w:t>]</w:t>
      </w:r>
      <w:r w:rsidRPr="001F7F12">
        <w:rPr>
          <w:lang w:val="en-GB"/>
        </w:rPr>
        <w:t xml:space="preserve">. For instance, recent evidence indicates that some ectotherms can tolerate heat events for </w:t>
      </w:r>
      <w:r w:rsidR="0059747F" w:rsidRPr="001F7F12">
        <w:rPr>
          <w:lang w:val="en-GB"/>
        </w:rPr>
        <w:t>longer</w:t>
      </w:r>
      <w:r w:rsidR="0059747F" w:rsidRPr="00A12A5A">
        <w:rPr>
          <w:vertAlign w:val="superscript"/>
          <w:lang w:val="en-GB"/>
        </w:rPr>
        <w:t xml:space="preserve"> [</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k8L3N1cD4iLCJtYW51YWxPdmVycmlkZVRleHQiOiIifSwiY2l0YXRpb25JdGVtcyI6W3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"/>
          <w:id w:val="-2132938274"/>
          <w:placeholder>
            <w:docPart w:val="DefaultPlaceholder_-1854013440"/>
          </w:placeholder>
        </w:sdtPr>
        <w:sdtContent>
          <w:r w:rsidR="00D51B0A" w:rsidRPr="00D51B0A">
            <w:rPr>
              <w:color w:val="000000"/>
              <w:vertAlign w:val="superscript"/>
              <w:lang w:val="en-GB"/>
            </w:rPr>
            <w:t>5,9</w:t>
          </w:r>
        </w:sdtContent>
      </w:sdt>
      <w:r w:rsidR="00A4054E" w:rsidRPr="00A12A5A">
        <w:rPr>
          <w:vertAlign w:val="superscript"/>
          <w:lang w:val="en-GB"/>
        </w:rPr>
        <w:t>]</w:t>
      </w:r>
      <w:r w:rsidRPr="001F7F12">
        <w:rPr>
          <w:lang w:val="en-GB"/>
        </w:rPr>
        <w:t xml:space="preserve">. Variation in other factors, such as diet or maternal investment, can play an essential role in shaping the thermal ecology of ectotherms by influencing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OKAkzEy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D51B0A" w:rsidRPr="00D51B0A">
            <w:rPr>
              <w:color w:val="000000"/>
              <w:vertAlign w:val="superscript"/>
              <w:lang w:val="en-GB"/>
            </w:rPr>
            <w:t>10–12</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MywxND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D51B0A" w:rsidRPr="00D51B0A">
            <w:rPr>
              <w:color w:val="000000"/>
              <w:vertAlign w:val="superscript"/>
              <w:lang w:val="en-GB"/>
            </w:rPr>
            <w:t>13,14</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T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D51B0A" w:rsidRPr="00D51B0A">
            <w:rPr>
              <w:color w:val="000000"/>
              <w:vertAlign w:val="superscript"/>
              <w:lang w:val="en-GB"/>
            </w:rPr>
            <w:t>15</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0EC1BADE" w:rsidR="00A12A5A" w:rsidRDefault="00CA37DA" w:rsidP="00CA37DA">
      <w:pPr>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D51B0A" w:rsidRPr="00D51B0A">
            <w:rPr>
              <w:color w:val="000000"/>
              <w:vertAlign w:val="superscript"/>
            </w:rPr>
            <w:t>6</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j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D51B0A" w:rsidRPr="00D51B0A">
            <w:rPr>
              <w:color w:val="000000"/>
              <w:vertAlign w:val="superscript"/>
            </w:rPr>
            <w:t>16</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NywxO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D51B0A" w:rsidRPr="00D51B0A">
            <w:rPr>
              <w:color w:val="000000"/>
              <w:vertAlign w:val="superscript"/>
            </w:rPr>
            <w:t>17,18</w:t>
          </w:r>
        </w:sdtContent>
      </w:sdt>
      <w:r w:rsidRPr="00CA37DA">
        <w:rPr>
          <w:vertAlign w:val="superscript"/>
        </w:rPr>
        <w:t>]</w:t>
      </w:r>
      <w:r>
        <w:t>. In reptiles, temperatures during embryonic development are known to affect phenotypes throughout 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xOTwvc3VwPiIsIm1hbnVhbE92ZXJyaWRlVGV4dCI6IiJ9LCJjaXRhdGlvbkl0ZW1zIjpbeyJpZCI6IjM0M2M3ODMyLWYxMjUtMzg2NS1iYzU2LTJlYTcxMzFmNGQxYiIsIml0ZW1EYXRhIjp7InR5cGUiOiJhcnRpY2xlLWpvdXJuYWwiLCJpZCI6IjM0M2M3ODMyLWYxMjUtMzg2NS1iYzU2LTJlYTcxMzFmNGQxYiIsInRpdGxlIjoiRGV2ZWxvcG1lbnRhbCB0ZW1wZXJhdHVyZXMgYW5kIHBoZW5vdHlwaWMgcGxhc3RpY2l0eSBpbiByZXB0aWxlczogYSBzeXN0ZW1hdGljIHJldmlldyBhbmQgbWV0YS1hbmFseXNpcyIsImF1dGhvciI6W3siZmFtaWx5IjoiTm9ibGUiLCJnaXZlbiI6IkRhbmllbCBXLkEu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"/>
          <w:id w:val="-183289206"/>
          <w:placeholder>
            <w:docPart w:val="DefaultPlaceholder_-1854013440"/>
          </w:placeholder>
        </w:sdtPr>
        <w:sdtContent>
          <w:r w:rsidR="00D51B0A" w:rsidRPr="00D51B0A">
            <w:rPr>
              <w:color w:val="000000"/>
              <w:vertAlign w:val="superscript"/>
            </w:rPr>
            <w:t>19</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xOOKAkz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D51B0A" w:rsidRPr="00D51B0A">
            <w:rPr>
              <w:color w:val="000000"/>
              <w:vertAlign w:val="superscript"/>
            </w:rPr>
            <w:t>18–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D51B0A" w:rsidRPr="00D51B0A">
            <w:rPr>
              <w:color w:val="000000"/>
              <w:vertAlign w:val="superscript"/>
            </w:rPr>
            <w:t>21,22</w:t>
          </w:r>
        </w:sdtContent>
      </w:sdt>
      <w:r w:rsidRPr="00CA37DA">
        <w:rPr>
          <w:vertAlign w:val="superscript"/>
        </w:rPr>
        <w:t>]</w:t>
      </w:r>
      <w:r>
        <w:t xml:space="preserve">. </w:t>
      </w:r>
    </w:p>
    <w:p w14:paraId="54255DCC" w14:textId="713075B7" w:rsidR="00CA37DA" w:rsidRPr="00AD37CE" w:rsidRDefault="00CA37DA" w:rsidP="00CA37DA">
      <w:pPr>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distributions of specie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D51B0A" w:rsidRPr="00D51B0A">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proofErr w:type="spellStart"/>
      <w:r w:rsidRPr="00AD37CE">
        <w:rPr>
          <w:i/>
          <w:iCs/>
        </w:rPr>
        <w:t>Lampropholis</w:t>
      </w:r>
      <w:proofErr w:type="spellEnd"/>
      <w:r w:rsidRPr="00AD37CE">
        <w:rPr>
          <w:i/>
          <w:iCs/>
        </w:rPr>
        <w:t xml:space="preserve"> delicata</w:t>
      </w:r>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F425C6">
      <w:pPr>
        <w:contextualSpacing/>
        <w:mirrorIndents/>
        <w:rPr>
          <w:b/>
          <w:bCs/>
        </w:rPr>
      </w:pPr>
    </w:p>
    <w:p w14:paraId="33932509" w14:textId="23221F3E" w:rsidR="00F425C6" w:rsidRPr="00D407D5" w:rsidRDefault="00F425C6" w:rsidP="00F425C6">
      <w:pPr>
        <w:contextualSpacing/>
        <w:mirrorIndents/>
        <w:rPr>
          <w:b/>
          <w:bCs/>
        </w:rPr>
      </w:pPr>
      <w:r w:rsidRPr="00D407D5">
        <w:rPr>
          <w:b/>
          <w:bCs/>
        </w:rPr>
        <w:lastRenderedPageBreak/>
        <w:t xml:space="preserve">Method and materials </w:t>
      </w:r>
    </w:p>
    <w:p w14:paraId="2F0089A9" w14:textId="77777777" w:rsidR="00F425C6" w:rsidRPr="00D407D5" w:rsidRDefault="00F425C6" w:rsidP="00F425C6">
      <w:pPr>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4AFE3437" w:rsidR="00F425C6" w:rsidRDefault="00F425C6" w:rsidP="00F425C6">
      <w:pPr>
        <w:ind w:firstLine="720"/>
        <w:contextualSpacing/>
        <w:mirrorIndents/>
      </w:pPr>
      <w:r>
        <w:t>We collected g</w:t>
      </w:r>
      <w:r w:rsidRPr="00D407D5">
        <w:t xml:space="preserve">ravid </w:t>
      </w:r>
      <w:proofErr w:type="spellStart"/>
      <w:r w:rsidRPr="00D407D5">
        <w:rPr>
          <w:i/>
          <w:iCs/>
        </w:rPr>
        <w:t>Lampropholis</w:t>
      </w:r>
      <w:proofErr w:type="spellEnd"/>
      <w:r w:rsidRPr="00D407D5">
        <w:rPr>
          <w:i/>
          <w:iCs/>
        </w:rPr>
        <w:t xml:space="preserve"> delicata</w:t>
      </w:r>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D51B0A" w:rsidRPr="00D51B0A">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F425C6">
      <w:pPr>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CT</w:t>
      </w:r>
      <w:r w:rsidRPr="00D407D5">
        <w:rPr>
          <w:vertAlign w:val="subscript"/>
        </w:rPr>
        <w:t>max</w:t>
      </w:r>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F425C6">
      <w:pPr>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F425C6">
      <w:pPr>
        <w:contextualSpacing/>
        <w:mirrorIndents/>
        <w:rPr>
          <w:i/>
          <w:iCs/>
        </w:rPr>
      </w:pPr>
    </w:p>
    <w:p w14:paraId="5ED12755" w14:textId="77777777" w:rsidR="00F425C6" w:rsidRPr="00D407D5" w:rsidRDefault="00F425C6" w:rsidP="00F425C6">
      <w:pPr>
        <w:contextualSpacing/>
        <w:mirrorIndents/>
        <w:rPr>
          <w:i/>
          <w:iCs/>
        </w:rPr>
      </w:pPr>
      <w:r w:rsidRPr="00D407D5">
        <w:rPr>
          <w:i/>
          <w:iCs/>
        </w:rPr>
        <w:t>(b) Meta-analysis of early thermal effects on thermal physiology in reptiles</w:t>
      </w:r>
    </w:p>
    <w:p w14:paraId="18DEBE33" w14:textId="77777777" w:rsidR="00F425C6" w:rsidRDefault="00F425C6" w:rsidP="00F425C6">
      <w:pPr>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44162E97" w:rsidR="00F425C6" w:rsidRDefault="00F425C6" w:rsidP="00F425C6">
      <w:pPr>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D51B0A" w:rsidRPr="00D51B0A">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We obtained 485 original records, and 14 articles satisfied our selection criteria.</w:t>
      </w:r>
    </w:p>
    <w:p w14:paraId="3D7649D0" w14:textId="3621ACB4" w:rsidR="00CA37DA" w:rsidRDefault="00F425C6" w:rsidP="00F425C6">
      <w:pPr>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D51B0A" w:rsidRPr="00D51B0A">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D51B0A" w:rsidRPr="00D51B0A">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D51B0A" w:rsidRPr="00D51B0A">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 xml:space="preserve">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w:t>
      </w:r>
      <w:r w:rsidR="009110EA">
        <w:lastRenderedPageBreak/>
        <w:t>sampling errors , which we controlled for through the inclusion of a sampling (co)variance matrix derived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D51B0A" w:rsidRPr="00D51B0A">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at measurement (hatchling, juvenile or adult), </w:t>
      </w:r>
      <w:r w:rsidR="005A4A03">
        <w:t>climatic zone</w:t>
      </w:r>
      <w:r w:rsidRPr="00D407D5">
        <w:t xml:space="preserve"> (temperate or tropical), and </w:t>
      </w:r>
      <w:r>
        <w:t xml:space="preserve">major taxonomic group </w:t>
      </w:r>
      <w:r w:rsidRPr="00D407D5">
        <w:t xml:space="preserve">(lizard, snake, </w:t>
      </w:r>
      <w:proofErr w:type="gramStart"/>
      <w:r w:rsidRPr="00D407D5">
        <w:t>tuatara</w:t>
      </w:r>
      <w:proofErr w:type="gramEnd"/>
      <w:r w:rsidRPr="00D407D5">
        <w:t xml:space="preserve">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SE 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D51B0A" w:rsidRPr="00D51B0A">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ly explored the possibility</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D51B0A" w:rsidRPr="00D51B0A">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dkYWM0YzY3LWU2NWYtMzAzZi1hMmMxLWQ5NWM0ZmEyYzM4MiIsIml0ZW1EYXRhIjp7InR5cGUiOiJhcnRpY2xlLWpvdXJuYWwiLCJpZCI6IjdkYWM0YzY3LWU2NWYtMzAzZi1hMmMxLWQ5NWM0ZmEyYzM4MiIsInRpdGxlIjoiVGhlIG9yY2hhcmQgcGxvdDogQ3VsdGl2YXRpbmcgYSBmb3Jlc3QgcGxvdCBmb3IgdXNlIGluIGVjb2xvZ3ksIGV2b2x1dGlvbiwgYW5kIGJleW9uZC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EZWEiLCJnaXZlbiI6IlJvc2UgRS4iLCJwYXJzZS1uYW1lcyI6ZmFsc2UsImRyb3BwaW5nLXBhcnRpY2xlIjoiIiwibm9uLWRyb3BwaW5nLXBhcnRpY2xlIjoiIn0seyJmYW1pbHkiOiJSdXRrb3dza2EiLCJnaXZlbiI6IkpvYW5uY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"/>
          <w:id w:val="810906636"/>
          <w:placeholder>
            <w:docPart w:val="DefaultPlaceholder_-1854013440"/>
          </w:placeholder>
        </w:sdtPr>
        <w:sdtContent>
          <w:r w:rsidR="00D51B0A" w:rsidRPr="00D51B0A">
            <w:rPr>
              <w:color w:val="000000"/>
              <w:vertAlign w:val="superscript"/>
            </w:rPr>
            <w:t>33</w:t>
          </w:r>
        </w:sdtContent>
      </w:sdt>
      <w:r w:rsidRPr="002D0D99">
        <w:rPr>
          <w:vertAlign w:val="superscript"/>
        </w:rPr>
        <w:t>]</w:t>
      </w:r>
      <w:r>
        <w:t xml:space="preserve">. </w:t>
      </w:r>
    </w:p>
    <w:p w14:paraId="28902645" w14:textId="77777777" w:rsidR="004E3B91" w:rsidRDefault="004E3B91" w:rsidP="003E3D19">
      <w:pPr>
        <w:contextualSpacing/>
        <w:mirrorIndents/>
        <w:rPr>
          <w:b/>
          <w:bCs/>
        </w:rPr>
      </w:pPr>
    </w:p>
    <w:p w14:paraId="4C636601" w14:textId="67B8688F" w:rsidR="003E3D19" w:rsidRPr="003E3D19" w:rsidRDefault="003E3D19" w:rsidP="003E3D19">
      <w:pPr>
        <w:contextualSpacing/>
        <w:mirrorIndents/>
        <w:rPr>
          <w:b/>
          <w:bCs/>
          <w:shd w:val="clear" w:color="auto" w:fill="FFFFFF"/>
        </w:rPr>
      </w:pPr>
      <w:r>
        <w:rPr>
          <w:b/>
          <w:bCs/>
        </w:rPr>
        <w:t>Results</w:t>
      </w:r>
    </w:p>
    <w:p w14:paraId="75A20B4B" w14:textId="77777777" w:rsidR="003E3D19" w:rsidRPr="003E3D19" w:rsidRDefault="003E3D19" w:rsidP="003E3D19">
      <w:pPr>
        <w:pStyle w:val="FirstParagraph"/>
        <w:rPr>
          <w:rFonts w:cs="Times New Roman"/>
        </w:rPr>
      </w:pPr>
      <w:r w:rsidRPr="003E3D19">
        <w:rPr>
          <w:rFonts w:cs="Times New Roman"/>
          <w:i/>
          <w:iCs/>
        </w:rPr>
        <w:t>a)Incubation temperature and resource allocation consequences on thermal preference and critical thermal maximum</w:t>
      </w:r>
    </w:p>
    <w:p w14:paraId="649845E3" w14:textId="2819316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SE0.47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SE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Figure 1A|B; Table 1).</w:t>
      </w:r>
    </w:p>
    <w:p w14:paraId="40BE093B" w14:textId="77777777" w:rsidR="003E3D19" w:rsidRPr="003E3D19" w:rsidRDefault="003E3D19" w:rsidP="003E3D19">
      <w:pPr>
        <w:pStyle w:val="BodyText"/>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257887B6" w14:textId="519FDE38" w:rsidR="00A70C1C" w:rsidRDefault="003E3D19" w:rsidP="00A70C1C">
      <w:pPr>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CT</w:t>
      </w:r>
      <w:r w:rsidRPr="00C51D4B">
        <w:rPr>
          <w:vertAlign w:val="subscript"/>
        </w:rPr>
        <w:t>max</w:t>
      </w:r>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13 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climatic 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r w:rsidRPr="003E3D19">
        <w:rPr>
          <w:i/>
          <w:iCs/>
        </w:rPr>
        <w:t xml:space="preserve">Nerodia </w:t>
      </w:r>
      <w:proofErr w:type="spellStart"/>
      <w:r w:rsidRPr="003E3D19">
        <w:rPr>
          <w:i/>
          <w:iCs/>
        </w:rPr>
        <w:t>sipdedon</w:t>
      </w:r>
      <w:proofErr w:type="spellEnd"/>
      <w:r w:rsidRPr="003E3D19">
        <w:t>) (Fig 2D)</w:t>
      </w:r>
      <w:r w:rsidR="008A6CA0">
        <w:t>, and given the small sample sizes</w:t>
      </w:r>
      <w:r w:rsidR="00ED57BD">
        <w:t>,</w:t>
      </w:r>
      <w:r w:rsidR="008A6CA0">
        <w:t xml:space="preserve"> we need to caution whether any true differences between snakes and other groups exists</w:t>
      </w:r>
      <w:r w:rsidRPr="003E3D19">
        <w:t xml:space="preserve">. </w:t>
      </w:r>
    </w:p>
    <w:p w14:paraId="0241945C" w14:textId="77777777" w:rsidR="00DD4282" w:rsidRDefault="00DD4282" w:rsidP="00A70C1C">
      <w:pPr>
        <w:contextualSpacing/>
        <w:mirrorIndents/>
        <w:rPr>
          <w:b/>
          <w:bCs/>
        </w:rPr>
      </w:pPr>
    </w:p>
    <w:p w14:paraId="0FC76487" w14:textId="640A829C" w:rsidR="00A70C1C" w:rsidRPr="00D407D5" w:rsidRDefault="00A70C1C" w:rsidP="00A70C1C">
      <w:pPr>
        <w:contextualSpacing/>
        <w:mirrorIndents/>
        <w:rPr>
          <w:b/>
          <w:bCs/>
        </w:rPr>
      </w:pPr>
      <w:r w:rsidRPr="00D407D5">
        <w:rPr>
          <w:b/>
          <w:bCs/>
        </w:rPr>
        <w:t>Discussion</w:t>
      </w:r>
    </w:p>
    <w:p w14:paraId="6F683960" w14:textId="1C4C9F9E" w:rsidR="00A70C1C" w:rsidRDefault="00A70C1C" w:rsidP="00A70C1C">
      <w:pPr>
        <w:contextualSpacing/>
        <w:mirrorIndents/>
      </w:pPr>
      <w:r w:rsidRPr="00AE3B63">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D51B0A" w:rsidRPr="00D51B0A">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3AB44C9F" w:rsidR="00A70C1C" w:rsidRDefault="00A70C1C" w:rsidP="004E3A7E">
      <w:pPr>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D51B0A" w:rsidRPr="00D51B0A">
            <w:rPr>
              <w:color w:val="000000"/>
              <w:vertAlign w:val="superscript"/>
            </w:rPr>
            <w:t>6,37–39</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w:r>
        <w:lastRenderedPageBreak/>
        <w:t>(</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D51B0A" w:rsidRPr="00D51B0A">
            <w:rPr>
              <w:color w:val="000000"/>
              <w:vertAlign w:val="superscript"/>
            </w:rPr>
            <w:t>40–43</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54869D1B" w:rsidR="00A70C1C" w:rsidRDefault="00A70C1C" w:rsidP="00A70C1C">
      <w:pPr>
        <w:tabs>
          <w:tab w:val="left" w:pos="6663"/>
        </w:tabs>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 xml:space="preserve">also did not differ by age, </w:t>
      </w:r>
      <w:proofErr w:type="gramStart"/>
      <w:r w:rsidR="005B2689">
        <w:t>taxon</w:t>
      </w:r>
      <w:proofErr w:type="gramEnd"/>
      <w:r w:rsidR="005B2689">
        <w:t xml:space="preserve">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D51B0A" w:rsidRPr="00D51B0A">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D51B0A" w:rsidRPr="00D51B0A">
            <w:rPr>
              <w:color w:val="000000"/>
              <w:vertAlign w:val="superscript"/>
            </w:rPr>
            <w:t>3,44</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11E93901" w:rsidR="00A70C1C" w:rsidRDefault="00A70C1C" w:rsidP="00A70C1C">
      <w:pPr>
        <w:tabs>
          <w:tab w:val="left" w:pos="6663"/>
        </w:tabs>
        <w:ind w:firstLine="720"/>
        <w:contextualSpacing/>
        <w:mirrorIndents/>
      </w:pPr>
      <w:r>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D51B0A" w:rsidRPr="00D51B0A">
            <w:rPr>
              <w:color w:val="000000"/>
              <w:vertAlign w:val="superscript"/>
            </w:rPr>
            <w:t>3,45</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D51B0A" w:rsidRPr="00D51B0A">
            <w:rPr>
              <w:color w:val="000000"/>
              <w:vertAlign w:val="superscript"/>
            </w:rPr>
            <w:t>35,46</w:t>
          </w:r>
        </w:sdtContent>
      </w:sdt>
      <w:r w:rsidRPr="00AE3B63">
        <w:rPr>
          <w:vertAlign w:val="superscript"/>
        </w:rPr>
        <w:t>]</w:t>
      </w:r>
      <w:r>
        <w:t>. These data collectively serve as valuable insights into possible responses that are plausible under changing thermal conditions.</w:t>
      </w:r>
    </w:p>
    <w:p w14:paraId="53302BCF" w14:textId="77777777" w:rsidR="005B2689" w:rsidRDefault="005B2689" w:rsidP="002833EA">
      <w:pPr>
        <w:tabs>
          <w:tab w:val="left" w:pos="6663"/>
        </w:tabs>
        <w:contextualSpacing/>
        <w:mirrorIndents/>
        <w:rPr>
          <w:b/>
          <w:bCs/>
        </w:rPr>
      </w:pPr>
    </w:p>
    <w:p w14:paraId="3D104B60" w14:textId="6C56A621" w:rsidR="003D2777" w:rsidRPr="00B824A3" w:rsidRDefault="007D1C50" w:rsidP="002833EA">
      <w:pPr>
        <w:tabs>
          <w:tab w:val="left" w:pos="6663"/>
        </w:tabs>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NPWS permit XX.</w:t>
      </w:r>
    </w:p>
    <w:p w14:paraId="41C71ECB" w14:textId="1C339A2E" w:rsidR="007D1C50" w:rsidRPr="00B824A3" w:rsidRDefault="007D1C50" w:rsidP="007D1C50">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10B0C91C" w:rsidR="007D1C50" w:rsidRPr="00B824A3" w:rsidRDefault="007D1C50" w:rsidP="007D1C50">
      <w:r w:rsidRPr="00B824A3">
        <w:rPr>
          <w:b/>
          <w:bCs/>
        </w:rPr>
        <w:t>Authors’ contributions</w:t>
      </w:r>
      <w:r w:rsidRPr="00B824A3">
        <w:t xml:space="preserve">. </w:t>
      </w:r>
      <w:r w:rsidR="00F32999">
        <w:t>K.H.W., R.Z., P.P., M.I.C., S.N. and D.W.N conceived</w:t>
      </w:r>
      <w:r w:rsidR="00DA7945">
        <w:t>,</w:t>
      </w:r>
      <w:r w:rsidR="00F32999">
        <w:t xml:space="preserve"> </w:t>
      </w:r>
      <w:proofErr w:type="gramStart"/>
      <w:r w:rsidR="00F32999">
        <w:t>designed</w:t>
      </w:r>
      <w:proofErr w:type="gramEnd"/>
      <w:r w:rsidR="00F32999">
        <w:t xml:space="preserve"> and executed the project. K.H.W, R.Z., and P.P. conducted the statistical analysis. K.H.W., R.Z., and D.W.N wrote the paper. </w:t>
      </w:r>
      <w:r w:rsidR="009A4C6E">
        <w:t xml:space="preserve">All authors provided critical feedback on previous versions of the paper. </w:t>
      </w:r>
    </w:p>
    <w:p w14:paraId="6E81CC11" w14:textId="77777777" w:rsidR="007D1C50" w:rsidRPr="00B824A3" w:rsidRDefault="007D1C50" w:rsidP="007D1C50">
      <w:r w:rsidRPr="00B824A3">
        <w:rPr>
          <w:b/>
          <w:bCs/>
        </w:rPr>
        <w:t>Competing interests</w:t>
      </w:r>
      <w:r w:rsidRPr="00B824A3">
        <w:t>. We declare no competing interests.</w:t>
      </w:r>
    </w:p>
    <w:p w14:paraId="39F8FF4A" w14:textId="3AEE3BB0" w:rsidR="00F32999" w:rsidRPr="00023285" w:rsidRDefault="007D1C50" w:rsidP="00023285">
      <w:pPr>
        <w:sectPr w:rsidR="00F32999" w:rsidRPr="00023285">
          <w:pgSz w:w="12240" w:h="15840"/>
          <w:pgMar w:top="1440" w:right="1440" w:bottom="1440" w:left="1440" w:header="708" w:footer="708" w:gutter="0"/>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4EE1D67F" w14:textId="5AA14C5E" w:rsidR="00A70C1C" w:rsidRDefault="00023285" w:rsidP="00A70C1C">
      <w:pPr>
        <w:autoSpaceDE w:val="0"/>
        <w:autoSpaceDN w:val="0"/>
        <w:ind w:left="640"/>
        <w:divId w:val="341318472"/>
        <w:rPr>
          <w:b/>
          <w:bCs/>
        </w:rPr>
      </w:pPr>
      <w:r>
        <w:rPr>
          <w:b/>
          <w:bCs/>
        </w:rPr>
        <w:lastRenderedPageBreak/>
        <w:t>Literature Cited</w:t>
      </w:r>
      <w:r w:rsidR="00DD4282">
        <w:rPr>
          <w:b/>
          <w:bCs/>
        </w:rPr>
        <w:t xml:space="preserve"> (** indicate studies use in the meta-analysis)</w:t>
      </w:r>
    </w:p>
    <w:p w14:paraId="78FB8C49" w14:textId="77777777" w:rsidR="00D51B0A" w:rsidRDefault="00D51B0A" w:rsidP="00A70C1C">
      <w:pPr>
        <w:autoSpaceDE w:val="0"/>
        <w:autoSpaceDN w:val="0"/>
        <w:ind w:left="640"/>
        <w:divId w:val="341318472"/>
      </w:pPr>
    </w:p>
    <w:p w14:paraId="6CCD86C4" w14:textId="77777777" w:rsidR="00D51B0A" w:rsidRDefault="00D51B0A" w:rsidP="00D51B0A">
      <w:pPr>
        <w:autoSpaceDE w:val="0"/>
        <w:autoSpaceDN w:val="0"/>
        <w:ind w:hanging="640"/>
      </w:pPr>
      <w:r>
        <w:t xml:space="preserve">1. </w:t>
      </w:r>
      <w:r>
        <w:tab/>
        <w:t xml:space="preserve">Parmesan C. Ecological and Evolutionary Responses to Recent Climate Change. Source: Annual Review of Ecology, Evolution, and Systematics. 2006;37:637–69. </w:t>
      </w:r>
    </w:p>
    <w:p w14:paraId="23B7F79A" w14:textId="77777777" w:rsidR="00D51B0A" w:rsidRDefault="00D51B0A" w:rsidP="00D51B0A">
      <w:pPr>
        <w:autoSpaceDE w:val="0"/>
        <w:autoSpaceDN w:val="0"/>
        <w:ind w:hanging="640"/>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1979). 2000;287(5459):1770–4. </w:t>
      </w:r>
    </w:p>
    <w:p w14:paraId="63A2A616" w14:textId="77777777" w:rsidR="00D51B0A" w:rsidRDefault="00D51B0A" w:rsidP="00D51B0A">
      <w:pPr>
        <w:autoSpaceDE w:val="0"/>
        <w:autoSpaceDN w:val="0"/>
        <w:ind w:hanging="640"/>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p>
    <w:p w14:paraId="71CA7D58" w14:textId="77777777" w:rsidR="00D51B0A" w:rsidRDefault="00D51B0A" w:rsidP="00D51B0A">
      <w:pPr>
        <w:autoSpaceDE w:val="0"/>
        <w:autoSpaceDN w:val="0"/>
        <w:ind w:hanging="640"/>
      </w:pPr>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1; 11(1):58–63. </w:t>
      </w:r>
    </w:p>
    <w:p w14:paraId="003793A1" w14:textId="77777777" w:rsidR="00D51B0A" w:rsidRDefault="00D51B0A" w:rsidP="00D51B0A">
      <w:pPr>
        <w:autoSpaceDE w:val="0"/>
        <w:autoSpaceDN w:val="0"/>
        <w:ind w:hanging="640"/>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6F27484C" w14:textId="77777777" w:rsidR="00D51B0A" w:rsidRDefault="00D51B0A" w:rsidP="00D51B0A">
      <w:pPr>
        <w:autoSpaceDE w:val="0"/>
        <w:autoSpaceDN w:val="0"/>
        <w:ind w:hanging="640"/>
      </w:pPr>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510D9062" w14:textId="77777777" w:rsidR="00D51B0A" w:rsidRDefault="00D51B0A" w:rsidP="00D51B0A">
      <w:pPr>
        <w:autoSpaceDE w:val="0"/>
        <w:autoSpaceDN w:val="0"/>
        <w:ind w:hanging="640"/>
      </w:pPr>
      <w:r>
        <w:t xml:space="preserve">7.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9(1). </w:t>
      </w:r>
    </w:p>
    <w:p w14:paraId="1068E2BC" w14:textId="77777777" w:rsidR="00D51B0A" w:rsidRDefault="00D51B0A" w:rsidP="00D51B0A">
      <w:pPr>
        <w:autoSpaceDE w:val="0"/>
        <w:autoSpaceDN w:val="0"/>
        <w:ind w:hanging="640"/>
      </w:pPr>
      <w:r>
        <w:t xml:space="preserve">8. </w:t>
      </w:r>
      <w:r>
        <w:tab/>
        <w:t xml:space="preserve">Salinas S, Munch SB. Thermal legacies: Transgenerational effects of temperature on growth in a vertebrate. </w:t>
      </w:r>
      <w:proofErr w:type="spellStart"/>
      <w:r>
        <w:t>Ecol</w:t>
      </w:r>
      <w:proofErr w:type="spellEnd"/>
      <w:r>
        <w:t xml:space="preserve"> Lett. 2012; (2):159–63. </w:t>
      </w:r>
    </w:p>
    <w:p w14:paraId="22CF05B0" w14:textId="77777777" w:rsidR="00D51B0A" w:rsidRDefault="00D51B0A" w:rsidP="00D51B0A">
      <w:pPr>
        <w:autoSpaceDE w:val="0"/>
        <w:autoSpaceDN w:val="0"/>
        <w:ind w:hanging="640"/>
      </w:pPr>
      <w:r>
        <w:t xml:space="preserve">9.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 Dec 1;8(12). </w:t>
      </w:r>
    </w:p>
    <w:p w14:paraId="7B19FE09" w14:textId="77777777" w:rsidR="00D51B0A" w:rsidRDefault="00D51B0A" w:rsidP="00D51B0A">
      <w:pPr>
        <w:autoSpaceDE w:val="0"/>
        <w:autoSpaceDN w:val="0"/>
        <w:ind w:hanging="640"/>
      </w:pPr>
      <w:r>
        <w:t xml:space="preserve">10. </w:t>
      </w:r>
      <w:r>
        <w:tab/>
        <w:t xml:space="preserve">Burton T, Killen SS, Armstrong JD, Metcalfe NB. What causes intraspecific variation in resting metabolic rate and what are its ecological consequences? Proceedings of the Royal Society B: Biological Sciences. Royal Society; 2011. 278(3465–73). </w:t>
      </w:r>
    </w:p>
    <w:p w14:paraId="2F339BF4" w14:textId="77777777" w:rsidR="00D51B0A" w:rsidRDefault="00D51B0A" w:rsidP="00D51B0A">
      <w:pPr>
        <w:autoSpaceDE w:val="0"/>
        <w:autoSpaceDN w:val="0"/>
        <w:ind w:hanging="640"/>
      </w:pPr>
      <w:r>
        <w:t xml:space="preserve">11. </w:t>
      </w:r>
      <w:r>
        <w:tab/>
        <w:t xml:space="preserve">Tobler M, Nilsson JÅ, Nilsson JF. Costly steroids: Egg testosterone modulates nestling metabolic rate in the zebra finch. Biol Lett. 2007 Aug 22;3(4):408–10. </w:t>
      </w:r>
    </w:p>
    <w:p w14:paraId="69F29CB4" w14:textId="77777777" w:rsidR="00D51B0A" w:rsidRDefault="00D51B0A" w:rsidP="00D51B0A">
      <w:pPr>
        <w:autoSpaceDE w:val="0"/>
        <w:autoSpaceDN w:val="0"/>
        <w:ind w:hanging="640"/>
      </w:pPr>
      <w:r>
        <w:t xml:space="preserve">12. </w:t>
      </w:r>
      <w:r>
        <w:tab/>
        <w:t xml:space="preserve">Zhao CL, Zhao T, Feng JY, Chang LM, Zheng PY, Fu SJ, et al. Temperature and Diet Acclimation Modify the Acute Thermal Performance of the Largest Extant Amphibian. Animals. 2022;12(4). </w:t>
      </w:r>
    </w:p>
    <w:p w14:paraId="1B72A705" w14:textId="77777777" w:rsidR="00D51B0A" w:rsidRDefault="00D51B0A" w:rsidP="00D51B0A">
      <w:pPr>
        <w:autoSpaceDE w:val="0"/>
        <w:autoSpaceDN w:val="0"/>
        <w:ind w:hanging="640"/>
      </w:pPr>
      <w:r>
        <w:t xml:space="preserve">13.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224(21). </w:t>
      </w:r>
    </w:p>
    <w:p w14:paraId="187E2770" w14:textId="77777777" w:rsidR="00D51B0A" w:rsidRDefault="00D51B0A" w:rsidP="00D51B0A">
      <w:pPr>
        <w:autoSpaceDE w:val="0"/>
        <w:autoSpaceDN w:val="0"/>
        <w:ind w:hanging="640"/>
      </w:pPr>
      <w:r>
        <w:t xml:space="preserve">14.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102:1–6. </w:t>
      </w:r>
    </w:p>
    <w:p w14:paraId="3ABBA524" w14:textId="77777777" w:rsidR="00D51B0A" w:rsidRDefault="00D51B0A" w:rsidP="00D51B0A">
      <w:pPr>
        <w:autoSpaceDE w:val="0"/>
        <w:autoSpaceDN w:val="0"/>
        <w:ind w:hanging="640"/>
      </w:pPr>
      <w:r>
        <w:t xml:space="preserve">15.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4BBB2B6C" w14:textId="77777777" w:rsidR="00D51B0A" w:rsidRDefault="00D51B0A" w:rsidP="00D51B0A">
      <w:pPr>
        <w:autoSpaceDE w:val="0"/>
        <w:autoSpaceDN w:val="0"/>
        <w:ind w:hanging="640"/>
      </w:pPr>
      <w:r>
        <w:t xml:space="preserve">16. </w:t>
      </w:r>
      <w:r>
        <w:tab/>
        <w:t xml:space="preserve">Angilletta Jr MJ, Angilletta MJ. Thermal adaptation: a theoretical and empirical synthesis. New York, NY, USA: Oxford University Press; 2009. </w:t>
      </w:r>
    </w:p>
    <w:p w14:paraId="667DA3CD" w14:textId="77777777" w:rsidR="00D51B0A" w:rsidRDefault="00D51B0A" w:rsidP="00D51B0A">
      <w:pPr>
        <w:autoSpaceDE w:val="0"/>
        <w:autoSpaceDN w:val="0"/>
        <w:ind w:hanging="640"/>
      </w:pPr>
      <w:r>
        <w:t xml:space="preserve">17. </w:t>
      </w:r>
      <w:r>
        <w:tab/>
        <w:t xml:space="preserve">Huey RB, Berrigan D. Temperature, Demography, and Ectotherm Fitness. The American Naturalists. 2001;2:158–210. </w:t>
      </w:r>
    </w:p>
    <w:p w14:paraId="7D01D9F1" w14:textId="77777777" w:rsidR="00D51B0A" w:rsidRDefault="00D51B0A" w:rsidP="00D51B0A">
      <w:pPr>
        <w:autoSpaceDE w:val="0"/>
        <w:autoSpaceDN w:val="0"/>
        <w:ind w:hanging="640"/>
      </w:pPr>
      <w:r>
        <w:t xml:space="preserve">18. </w:t>
      </w:r>
      <w:r>
        <w:tab/>
      </w:r>
      <w:proofErr w:type="spellStart"/>
      <w:r>
        <w:t>Sibly</w:t>
      </w:r>
      <w:proofErr w:type="spellEnd"/>
      <w:r>
        <w:t xml:space="preserve"> RM, Atkinson D. How Rearing Temperature Affects Optimal Adult Size in Ectotherms. Ecology. 1994;8(4):486–93. </w:t>
      </w:r>
    </w:p>
    <w:p w14:paraId="4B12F706" w14:textId="77777777" w:rsidR="00D51B0A" w:rsidRDefault="00D51B0A" w:rsidP="00D51B0A">
      <w:pPr>
        <w:autoSpaceDE w:val="0"/>
        <w:autoSpaceDN w:val="0"/>
        <w:ind w:hanging="640"/>
      </w:pPr>
      <w:r>
        <w:lastRenderedPageBreak/>
        <w:t xml:space="preserve">19. </w:t>
      </w:r>
      <w:r>
        <w:tab/>
        <w:t xml:space="preserve">Noble DWA, Stenhouse V, Schwanz LE. Developmental temperatures and phenotypic plasticity in reptiles: a systematic review and meta-analysis. Biological Reviews. 2018;93(1):72–97. </w:t>
      </w:r>
    </w:p>
    <w:p w14:paraId="319B806A" w14:textId="77777777" w:rsidR="00D51B0A" w:rsidRDefault="00D51B0A" w:rsidP="00D51B0A">
      <w:pPr>
        <w:autoSpaceDE w:val="0"/>
        <w:autoSpaceDN w:val="0"/>
        <w:ind w:hanging="640"/>
      </w:pPr>
      <w:r>
        <w:t xml:space="preserve">20. </w:t>
      </w:r>
      <w:r>
        <w:tab/>
      </w:r>
      <w:r w:rsidRPr="00D51B0A">
        <w:t>Bull JJ. Sex Determination in Reptiles. Source: The Quarterly Review of Biology. 1980;55(1):3–21</w:t>
      </w:r>
    </w:p>
    <w:p w14:paraId="359A372E" w14:textId="77777777" w:rsidR="00D51B0A" w:rsidRDefault="00D51B0A" w:rsidP="00D51B0A">
      <w:pPr>
        <w:autoSpaceDE w:val="0"/>
        <w:autoSpaceDN w:val="0"/>
        <w:ind w:hanging="640"/>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78439CED" w14:textId="77777777" w:rsidR="00D51B0A" w:rsidRDefault="00D51B0A" w:rsidP="00D51B0A">
      <w:pPr>
        <w:autoSpaceDE w:val="0"/>
        <w:autoSpaceDN w:val="0"/>
        <w:ind w:hanging="640"/>
      </w:pPr>
      <w:r>
        <w:t xml:space="preserve">22.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54E8194C" w14:textId="77777777" w:rsidR="00D51B0A" w:rsidRDefault="00D51B0A" w:rsidP="00D51B0A">
      <w:pPr>
        <w:autoSpaceDE w:val="0"/>
        <w:autoSpaceDN w:val="0"/>
        <w:ind w:hanging="640"/>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27(4):934–49. </w:t>
      </w:r>
    </w:p>
    <w:p w14:paraId="671F5358" w14:textId="77777777" w:rsidR="00D51B0A" w:rsidRDefault="00D51B0A" w:rsidP="00D51B0A">
      <w:pPr>
        <w:autoSpaceDE w:val="0"/>
        <w:autoSpaceDN w:val="0"/>
        <w:ind w:hanging="640"/>
      </w:pPr>
      <w:r>
        <w:t xml:space="preserve">24.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Lizard Diversity by Climate Change and Altered Thermal Niches. Science. 2010;328(5980):894–9. </w:t>
      </w:r>
    </w:p>
    <w:p w14:paraId="37CD55E6" w14:textId="77777777" w:rsidR="00D51B0A" w:rsidRDefault="00D51B0A" w:rsidP="00D51B0A">
      <w:pPr>
        <w:autoSpaceDE w:val="0"/>
        <w:autoSpaceDN w:val="0"/>
        <w:ind w:hanging="640"/>
      </w:pPr>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 1990;44(2):279–94. </w:t>
      </w:r>
    </w:p>
    <w:p w14:paraId="5B6526DA" w14:textId="77777777" w:rsidR="00D51B0A" w:rsidRDefault="00D51B0A" w:rsidP="00D51B0A">
      <w:pPr>
        <w:autoSpaceDE w:val="0"/>
        <w:autoSpaceDN w:val="0"/>
        <w:ind w:hanging="640"/>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52907247" w14:textId="77777777" w:rsidR="00D51B0A" w:rsidRDefault="00D51B0A" w:rsidP="00D51B0A">
      <w:pPr>
        <w:autoSpaceDE w:val="0"/>
        <w:autoSpaceDN w:val="0"/>
        <w:ind w:hanging="640"/>
      </w:pPr>
      <w:r>
        <w:t xml:space="preserve">27. </w:t>
      </w:r>
      <w:r>
        <w:tab/>
      </w:r>
      <w:proofErr w:type="spellStart"/>
      <w:r>
        <w:t>Viechtbauer</w:t>
      </w:r>
      <w:proofErr w:type="spellEnd"/>
      <w:r>
        <w:t xml:space="preserve"> W. Conducting Meta-Analyses in R with the metafor Package. JSS Journal of Statistical Software. 2010; 36. </w:t>
      </w:r>
    </w:p>
    <w:p w14:paraId="0A7CFC04" w14:textId="77777777" w:rsidR="00D51B0A" w:rsidRDefault="00D51B0A" w:rsidP="00D51B0A">
      <w:pPr>
        <w:autoSpaceDE w:val="0"/>
        <w:autoSpaceDN w:val="0"/>
        <w:ind w:hanging="640"/>
      </w:pPr>
      <w:r>
        <w:t xml:space="preserve">28. </w:t>
      </w:r>
      <w:r>
        <w:tab/>
        <w:t xml:space="preserve">Claussen DL. Thermal acclimation in </w:t>
      </w:r>
      <w:proofErr w:type="spellStart"/>
      <w:r>
        <w:t>Ambystomatid</w:t>
      </w:r>
      <w:proofErr w:type="spellEnd"/>
      <w:r>
        <w:t xml:space="preserve"> salamanders. Comparative Biochemistry and Physiology . 1977;58(4):333–40. </w:t>
      </w:r>
    </w:p>
    <w:p w14:paraId="77DCE058" w14:textId="77777777" w:rsidR="00D51B0A" w:rsidRDefault="00D51B0A" w:rsidP="00D51B0A">
      <w:pPr>
        <w:autoSpaceDE w:val="0"/>
        <w:autoSpaceDN w:val="0"/>
        <w:ind w:hanging="640"/>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35(12):2663–78. </w:t>
      </w:r>
    </w:p>
    <w:p w14:paraId="6F978754" w14:textId="77777777" w:rsidR="00D51B0A" w:rsidRDefault="00D51B0A" w:rsidP="00D51B0A">
      <w:pPr>
        <w:autoSpaceDE w:val="0"/>
        <w:autoSpaceDN w:val="0"/>
        <w:ind w:hanging="640"/>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232F88FE" w14:textId="77777777" w:rsidR="00D51B0A" w:rsidRDefault="00D51B0A" w:rsidP="00D51B0A">
      <w:pPr>
        <w:autoSpaceDE w:val="0"/>
        <w:autoSpaceDN w:val="0"/>
        <w:ind w:hanging="640"/>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2022. p. 4–21. </w:t>
      </w:r>
    </w:p>
    <w:p w14:paraId="71A74C44" w14:textId="77777777" w:rsidR="00D51B0A" w:rsidRDefault="00D51B0A" w:rsidP="00D51B0A">
      <w:pPr>
        <w:autoSpaceDE w:val="0"/>
        <w:autoSpaceDN w:val="0"/>
        <w:ind w:hanging="640"/>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Journal of Experimental Biology. 2022; 225. </w:t>
      </w:r>
    </w:p>
    <w:p w14:paraId="3A25BE4C" w14:textId="77777777" w:rsidR="00D51B0A" w:rsidRDefault="00D51B0A" w:rsidP="00D51B0A">
      <w:pPr>
        <w:autoSpaceDE w:val="0"/>
        <w:autoSpaceDN w:val="0"/>
        <w:ind w:hanging="640"/>
      </w:pPr>
      <w:r>
        <w:t xml:space="preserve">33.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55022B2C" w14:textId="77777777" w:rsidR="00D51B0A" w:rsidRDefault="00D51B0A" w:rsidP="00D51B0A">
      <w:pPr>
        <w:autoSpaceDE w:val="0"/>
        <w:autoSpaceDN w:val="0"/>
        <w:ind w:hanging="640"/>
      </w:pPr>
      <w:r>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p>
    <w:p w14:paraId="4F3F0E5A" w14:textId="77777777" w:rsidR="00D51B0A" w:rsidRDefault="00D51B0A" w:rsidP="00D51B0A">
      <w:pPr>
        <w:autoSpaceDE w:val="0"/>
        <w:autoSpaceDN w:val="0"/>
        <w:ind w:hanging="640"/>
      </w:pPr>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41166498" w14:textId="77777777" w:rsidR="00D51B0A" w:rsidRDefault="00D51B0A" w:rsidP="00D51B0A">
      <w:pPr>
        <w:autoSpaceDE w:val="0"/>
        <w:autoSpaceDN w:val="0"/>
        <w:ind w:hanging="640"/>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131DE327" w14:textId="77777777" w:rsidR="00D51B0A" w:rsidRDefault="00D51B0A" w:rsidP="00D51B0A">
      <w:pPr>
        <w:autoSpaceDE w:val="0"/>
        <w:autoSpaceDN w:val="0"/>
        <w:ind w:hanging="640"/>
      </w:pPr>
      <w:r>
        <w:lastRenderedPageBreak/>
        <w:t xml:space="preserve">37. </w:t>
      </w:r>
      <w:r>
        <w:tab/>
        <w:t xml:space="preserve">MacLean HJ, </w:t>
      </w:r>
      <w:proofErr w:type="spellStart"/>
      <w:r>
        <w:t>Sørensen</w:t>
      </w:r>
      <w:proofErr w:type="spellEnd"/>
      <w:r>
        <w:t xml:space="preserve"> JG, Kristensen TN, </w:t>
      </w:r>
      <w:proofErr w:type="spellStart"/>
      <w:r>
        <w:t>Loeschcke</w:t>
      </w:r>
      <w:proofErr w:type="spellEnd"/>
      <w:r>
        <w:t xml:space="preserve"> V, </w:t>
      </w:r>
      <w:proofErr w:type="spellStart"/>
      <w:r>
        <w:t>Beedholm</w:t>
      </w:r>
      <w:proofErr w:type="spellEnd"/>
      <w:r>
        <w:t xml:space="preserve"> K, </w:t>
      </w:r>
      <w:proofErr w:type="spellStart"/>
      <w:r>
        <w:t>Kellermann</w:t>
      </w:r>
      <w:proofErr w:type="spellEnd"/>
      <w:r>
        <w:t xml:space="preserve"> V, et al. Evolution and plasticity of thermal performance: An analysis of variation in thermal tolerance and fitness in 22 Drosophila species. Philosophical Transactions of the Royal Society B: Biological Sciences. 2019;374(1778). </w:t>
      </w:r>
    </w:p>
    <w:p w14:paraId="7CA01107" w14:textId="77777777" w:rsidR="00D51B0A" w:rsidRDefault="00D51B0A" w:rsidP="00D51B0A">
      <w:pPr>
        <w:autoSpaceDE w:val="0"/>
        <w:autoSpaceDN w:val="0"/>
        <w:ind w:hanging="640"/>
      </w:pPr>
      <w:r>
        <w:t xml:space="preserve">38.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23BA2CC9" w14:textId="24320643" w:rsidR="00D51B0A" w:rsidRDefault="00D51B0A" w:rsidP="00D51B0A">
      <w:pPr>
        <w:autoSpaceDE w:val="0"/>
        <w:autoSpaceDN w:val="0"/>
        <w:ind w:hanging="640"/>
      </w:pPr>
      <w:r>
        <w:t xml:space="preserve">39.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Biol Lett. 2020 Jan 1;16(1). ***</w:t>
      </w:r>
    </w:p>
    <w:p w14:paraId="3854DC95" w14:textId="77777777" w:rsidR="00D51B0A" w:rsidRDefault="00D51B0A" w:rsidP="00D51B0A">
      <w:pPr>
        <w:autoSpaceDE w:val="0"/>
        <w:autoSpaceDN w:val="0"/>
        <w:ind w:hanging="640"/>
      </w:pPr>
      <w:r>
        <w:t xml:space="preserve">40. </w:t>
      </w:r>
      <w:r>
        <w:tab/>
        <w:t xml:space="preserve">Shine R, Harlow PS. Maternal manipulation of offspring phenotypes via nest-site selection in an oviparous lizard. Ecology. 1996;77(6):1808–17. </w:t>
      </w:r>
    </w:p>
    <w:p w14:paraId="2A9F177F" w14:textId="77777777" w:rsidR="00D51B0A" w:rsidRDefault="00D51B0A" w:rsidP="00D51B0A">
      <w:pPr>
        <w:autoSpaceDE w:val="0"/>
        <w:autoSpaceDN w:val="0"/>
        <w:ind w:hanging="640"/>
      </w:pPr>
      <w:r>
        <w:t xml:space="preserve">41. </w:t>
      </w:r>
      <w:r>
        <w:tab/>
        <w:t xml:space="preserve">Mitchell TS, Warner DA, Janzen FJ. Phenotypic and fitness consequences of maternal nest-site choice across multiple early life stages. Ecology. 2013 Feb;94(2):336–45. </w:t>
      </w:r>
    </w:p>
    <w:p w14:paraId="34553509" w14:textId="77777777" w:rsidR="00D51B0A" w:rsidRDefault="00D51B0A" w:rsidP="00D51B0A">
      <w:pPr>
        <w:autoSpaceDE w:val="0"/>
        <w:autoSpaceDN w:val="0"/>
        <w:ind w:hanging="640"/>
      </w:pPr>
      <w:r>
        <w:t xml:space="preserve">42.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20(6):2379–88. </w:t>
      </w:r>
    </w:p>
    <w:p w14:paraId="43E06233" w14:textId="77777777" w:rsidR="00D51B0A" w:rsidRDefault="00D51B0A" w:rsidP="00D51B0A">
      <w:pPr>
        <w:autoSpaceDE w:val="0"/>
        <w:autoSpaceDN w:val="0"/>
        <w:ind w:hanging="640"/>
      </w:pPr>
      <w:r>
        <w:t xml:space="preserve">43. </w:t>
      </w:r>
      <w:r>
        <w:tab/>
        <w:t xml:space="preserve">Parker GA, </w:t>
      </w:r>
      <w:proofErr w:type="spellStart"/>
      <w:r>
        <w:t>Begon</w:t>
      </w:r>
      <w:proofErr w:type="spellEnd"/>
      <w:r>
        <w:t xml:space="preserve"> M. Optimal Egg Size and Clutch Size: Effects of Environment and Maternal Phenotype. American Naturalist. 1986;128(4):573–92. </w:t>
      </w:r>
    </w:p>
    <w:p w14:paraId="122426C1" w14:textId="77777777" w:rsidR="00D51B0A" w:rsidRDefault="00D51B0A" w:rsidP="00D51B0A">
      <w:pPr>
        <w:autoSpaceDE w:val="0"/>
        <w:autoSpaceDN w:val="0"/>
        <w:ind w:hanging="640"/>
      </w:pPr>
      <w:r>
        <w:t xml:space="preserve">4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0FEF86FE" w14:textId="77777777" w:rsidR="00D51B0A" w:rsidRDefault="00D51B0A" w:rsidP="00D51B0A">
      <w:pPr>
        <w:autoSpaceDE w:val="0"/>
        <w:autoSpaceDN w:val="0"/>
        <w:ind w:hanging="640"/>
      </w:pPr>
      <w:r>
        <w:t xml:space="preserve">45.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2DC77B06" w14:textId="77777777" w:rsidR="00D51B0A" w:rsidRDefault="00D51B0A" w:rsidP="00D51B0A">
      <w:pPr>
        <w:autoSpaceDE w:val="0"/>
        <w:autoSpaceDN w:val="0"/>
        <w:ind w:hanging="640"/>
      </w:pPr>
      <w:r>
        <w:t xml:space="preserve">46. </w:t>
      </w:r>
      <w:r>
        <w:tab/>
        <w:t xml:space="preserve">Gunderson AR, Stillman JH. Plasticity in thermal tolerance has limited potential to buffer ectotherms from global warming. Proceedings of the Royal Society B: Biological Sciences. 2015 May 20;282(1808). </w:t>
      </w:r>
    </w:p>
    <w:p w14:paraId="2AC36DF7" w14:textId="6AA3714B" w:rsidR="00D51B0A" w:rsidRDefault="00D51B0A" w:rsidP="00D51B0A">
      <w:pPr>
        <w:autoSpaceDE w:val="0"/>
        <w:autoSpaceDN w:val="0"/>
        <w:ind w:hanging="640"/>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6C0EBD58" w14:textId="77777777" w:rsidR="00D51B0A" w:rsidRDefault="00D51B0A" w:rsidP="00D51B0A">
      <w:pPr>
        <w:autoSpaceDE w:val="0"/>
        <w:autoSpaceDN w:val="0"/>
        <w:ind w:hanging="640"/>
      </w:pPr>
      <w:r>
        <w:t xml:space="preserve">**       </w:t>
      </w:r>
      <w:r w:rsidRPr="00D51B0A">
        <w:t>Dayananda B, Murray BR, Webb JK. Hotter nests produce hatchling lizards with lower thermal tolerance. Journal of Experimental Biology. 2017 Jun 15;220(12):2159-65.</w:t>
      </w:r>
      <w:r>
        <w:t>**</w:t>
      </w:r>
    </w:p>
    <w:p w14:paraId="3CD9892A" w14:textId="5CB11012" w:rsidR="00D51B0A" w:rsidRDefault="00D51B0A" w:rsidP="00D51B0A">
      <w:pPr>
        <w:autoSpaceDE w:val="0"/>
        <w:autoSpaceDN w:val="0"/>
        <w:ind w:hanging="640"/>
      </w:pPr>
      <w:r>
        <w:t xml:space="preserve">**       </w:t>
      </w:r>
      <w:r w:rsidRPr="00D51B0A">
        <w:t xml:space="preserve">Llewelyn J, Macdonald SL, Moritz C, Martins F, Hatcher A, Phillips BL. Adjusting to climate: acclimation, </w:t>
      </w:r>
      <w:proofErr w:type="gramStart"/>
      <w:r w:rsidRPr="00D51B0A">
        <w:t>adaptation</w:t>
      </w:r>
      <w:proofErr w:type="gramEnd"/>
      <w:r w:rsidRPr="00D51B0A">
        <w:t xml:space="preserve"> and developmental plasticity in physiological traits of a tropical rainforest lizard. Integrative Zoology. 2018 Jul;13(4):411-27. .</w:t>
      </w:r>
      <w:r>
        <w:t>**</w:t>
      </w:r>
    </w:p>
    <w:p w14:paraId="061FDBFA" w14:textId="725B062E" w:rsidR="00F2179C" w:rsidRDefault="00D51B0A" w:rsidP="00D51B0A">
      <w:pPr>
        <w:autoSpaceDE w:val="0"/>
        <w:autoSpaceDN w:val="0"/>
        <w:ind w:hanging="640"/>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290916A9" w14:textId="1E47C5AC" w:rsidR="00D51B0A" w:rsidRDefault="00D51B0A" w:rsidP="00D51B0A">
      <w:pPr>
        <w:autoSpaceDE w:val="0"/>
        <w:autoSpaceDN w:val="0"/>
        <w:ind w:hanging="640"/>
      </w:pPr>
      <w:r>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1DAFBAEC" w14:textId="348ABB8E" w:rsidR="00D51B0A" w:rsidRDefault="00D51B0A" w:rsidP="00D51B0A">
      <w:pPr>
        <w:autoSpaceDE w:val="0"/>
        <w:autoSpaceDN w:val="0"/>
        <w:ind w:hanging="640"/>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4949FF44" w14:textId="2EECB6B1" w:rsidR="00D51B0A" w:rsidRDefault="00D51B0A" w:rsidP="00D51B0A">
      <w:pPr>
        <w:autoSpaceDE w:val="0"/>
        <w:autoSpaceDN w:val="0"/>
        <w:ind w:hanging="640"/>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4A2983AF" w14:textId="4C190327" w:rsidR="00D51B0A" w:rsidRDefault="00D51B0A" w:rsidP="00D51B0A">
      <w:pPr>
        <w:autoSpaceDE w:val="0"/>
        <w:autoSpaceDN w:val="0"/>
        <w:ind w:hanging="640"/>
      </w:pPr>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70755DF6" w14:textId="2AA848B4" w:rsidR="00D51B0A" w:rsidRDefault="00D51B0A" w:rsidP="00D51B0A">
      <w:pPr>
        <w:autoSpaceDE w:val="0"/>
        <w:autoSpaceDN w:val="0"/>
        <w:ind w:hanging="640"/>
      </w:pPr>
      <w:r>
        <w:t xml:space="preserve">**     </w:t>
      </w:r>
      <w:r w:rsidRPr="00D51B0A">
        <w:t xml:space="preserve">Qualls CP, Andrews RM. Cold </w:t>
      </w:r>
      <w:proofErr w:type="gramStart"/>
      <w:r w:rsidRPr="00D51B0A">
        <w:t>climates</w:t>
      </w:r>
      <w:proofErr w:type="gramEnd"/>
      <w:r w:rsidRPr="00D51B0A">
        <w:t xml:space="preserve">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69F69FB3" w14:textId="0FD4B132" w:rsidR="00D51B0A" w:rsidRDefault="00D51B0A" w:rsidP="00D51B0A">
      <w:pPr>
        <w:autoSpaceDE w:val="0"/>
        <w:autoSpaceDN w:val="0"/>
        <w:ind w:hanging="640"/>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3A0BABE0" w14:textId="37D810FF" w:rsidR="00D51B0A" w:rsidRDefault="00D51B0A" w:rsidP="00D51B0A">
      <w:pPr>
        <w:autoSpaceDE w:val="0"/>
        <w:autoSpaceDN w:val="0"/>
        <w:ind w:hanging="640"/>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78D3DFB8" w14:textId="426BACFC" w:rsidR="00D51B0A" w:rsidRPr="00D51B0A" w:rsidRDefault="00D51B0A" w:rsidP="00D51B0A">
      <w:pPr>
        <w:autoSpaceDE w:val="0"/>
        <w:autoSpaceDN w:val="0"/>
        <w:ind w:hanging="640"/>
        <w:rPr>
          <w:rStyle w:val="CommentReference"/>
          <w:sz w:val="24"/>
          <w:szCs w:val="24"/>
        </w:rPr>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r w:rsidRPr="00D51B0A">
        <w:t>.</w:t>
      </w:r>
    </w:p>
    <w:p w14:paraId="3704E258" w14:textId="77777777" w:rsidR="00D51B0A" w:rsidRDefault="00D51B0A" w:rsidP="00B106AB">
      <w:pPr>
        <w:snapToGrid w:val="0"/>
        <w:ind w:left="567" w:hanging="567"/>
        <w:contextualSpacing/>
      </w:pPr>
    </w:p>
    <w:p w14:paraId="7DDA962E" w14:textId="70C6650F" w:rsidR="00B106AB" w:rsidRPr="00B106AB" w:rsidRDefault="00B106AB" w:rsidP="009347B9">
      <w:pPr>
        <w:snapToGrid w:val="0"/>
        <w:contextualSpacing/>
        <w:sectPr w:rsidR="00B106AB" w:rsidRPr="00B106AB">
          <w:pgSz w:w="12240" w:h="15840"/>
          <w:pgMar w:top="1440" w:right="1440" w:bottom="1440" w:left="1440" w:header="708" w:footer="708" w:gutter="0"/>
          <w:cols w:space="708"/>
          <w:docGrid w:linePitch="360"/>
        </w:sectPr>
      </w:pPr>
    </w:p>
    <w:p w14:paraId="288A1412" w14:textId="74E0421F" w:rsidR="00D407D5" w:rsidRDefault="00697E28" w:rsidP="00D407D5">
      <w:pPr>
        <w:pStyle w:val="Heading1"/>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3E3D19">
      <w:pPr>
        <w:pStyle w:val="FirstParagraph"/>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59</w:t>
            </w:r>
          </w:p>
        </w:tc>
      </w:tr>
    </w:tbl>
    <w:p w14:paraId="65C854A2" w14:textId="77777777" w:rsidR="003E3D19" w:rsidRDefault="003E3D19" w:rsidP="003E3D19">
      <w:r>
        <w:br w:type="page"/>
      </w:r>
    </w:p>
    <w:p w14:paraId="45B033FE" w14:textId="378DC56F" w:rsidR="00D53461" w:rsidRPr="00D407D5" w:rsidRDefault="00D53461" w:rsidP="00697E28">
      <w:pPr>
        <w:snapToGrid w:val="0"/>
        <w:contextualSpacing/>
        <w:rPr>
          <w:b/>
          <w:bCs/>
        </w:rPr>
        <w:sectPr w:rsidR="00D53461" w:rsidRPr="00D407D5">
          <w:pgSz w:w="12240" w:h="15840"/>
          <w:pgMar w:top="1440" w:right="1440" w:bottom="1440" w:left="1440" w:header="708" w:footer="708" w:gutter="0"/>
          <w:cols w:space="708"/>
          <w:docGrid w:linePitch="360"/>
        </w:sectPr>
      </w:pPr>
    </w:p>
    <w:p w14:paraId="10B01F34" w14:textId="77777777" w:rsidR="006649F6" w:rsidRDefault="006649F6" w:rsidP="00D407D5">
      <w:pPr>
        <w:pStyle w:val="BodyText"/>
        <w:rPr>
          <w:rFonts w:ascii="Times New Roman" w:hAnsi="Times New Roman" w:cs="Times New Roman"/>
        </w:rPr>
      </w:pPr>
    </w:p>
    <w:p w14:paraId="40910C1F" w14:textId="0DDDC617" w:rsidR="006649F6" w:rsidRDefault="002701DD" w:rsidP="006649F6">
      <w:pPr>
        <w:pStyle w:val="BodyText"/>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3E3D19">
      <w:pPr>
        <w:snapToGrid w:val="0"/>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697E28">
      <w:pPr>
        <w:snapToGrid w:val="0"/>
        <w:contextualSpacing/>
        <w:rPr>
          <w:b/>
          <w:bCs/>
        </w:rPr>
      </w:pPr>
    </w:p>
    <w:p w14:paraId="13C783B3" w14:textId="5A55A5FB" w:rsidR="00697E28" w:rsidRPr="00D407D5" w:rsidRDefault="00697E28" w:rsidP="00697E28">
      <w:pPr>
        <w:snapToGrid w:val="0"/>
        <w:contextualSpacing/>
        <w:rPr>
          <w:b/>
          <w:bCs/>
        </w:rPr>
        <w:sectPr w:rsidR="00697E28" w:rsidRPr="00D407D5" w:rsidSect="00697E28">
          <w:pgSz w:w="12240" w:h="15840"/>
          <w:pgMar w:top="1440" w:right="1440" w:bottom="1440" w:left="1440" w:header="708" w:footer="708" w:gutter="0"/>
          <w:cols w:space="708"/>
          <w:docGrid w:linePitch="360"/>
        </w:sectPr>
      </w:pPr>
    </w:p>
    <w:p w14:paraId="6D6120D1" w14:textId="487F8BCB" w:rsidR="00AB52B8" w:rsidRDefault="003E3D19" w:rsidP="003E3D19">
      <w:pPr>
        <w:pStyle w:val="BodyText"/>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7E2F028B" w:rsidR="00697E28" w:rsidRPr="00F67942" w:rsidRDefault="00D407D5" w:rsidP="00F67942">
      <w:pPr>
        <w:pStyle w:val="BodyText"/>
        <w:rPr>
          <w:rFonts w:ascii="Times New Roman" w:hAnsi="Times New Roman" w:cs="Times New Roman"/>
        </w:rPr>
        <w:sectPr w:rsidR="00697E28" w:rsidRPr="00F67942" w:rsidSect="00697E28">
          <w:pgSz w:w="15840" w:h="12240" w:orient="landscape"/>
          <w:pgMar w:top="1440" w:right="1440" w:bottom="1440" w:left="1440" w:header="708" w:footer="708" w:gutter="0"/>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zM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D51B0A" w:rsidRPr="00D51B0A">
            <w:rPr>
              <w:rFonts w:ascii="Times New Roman" w:hAnsi="Times New Roman" w:cs="Times New Roman"/>
              <w:color w:val="000000"/>
              <w:vertAlign w:val="superscript"/>
            </w:rPr>
            <w:t>33</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023285">
      <w:pPr>
        <w:snapToGrid w:val="0"/>
        <w:contextualSpacing/>
        <w:rPr>
          <w:b/>
          <w:bCs/>
        </w:rPr>
      </w:pPr>
    </w:p>
    <w:sectPr w:rsidR="00E17A66" w:rsidRPr="00D407D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0225436">
    <w:abstractNumId w:val="2"/>
  </w:num>
  <w:num w:numId="2" w16cid:durableId="238487465">
    <w:abstractNumId w:val="0"/>
  </w:num>
  <w:num w:numId="3" w16cid:durableId="9130110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72F7"/>
    <w:rsid w:val="002F0BF5"/>
    <w:rsid w:val="00301732"/>
    <w:rsid w:val="00302BBE"/>
    <w:rsid w:val="003047C5"/>
    <w:rsid w:val="00310E2F"/>
    <w:rsid w:val="00313CE9"/>
    <w:rsid w:val="00316E73"/>
    <w:rsid w:val="0032245A"/>
    <w:rsid w:val="003265B3"/>
    <w:rsid w:val="00341AE9"/>
    <w:rsid w:val="00342F2C"/>
    <w:rsid w:val="00350574"/>
    <w:rsid w:val="003528FC"/>
    <w:rsid w:val="00360118"/>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2F69"/>
    <w:rsid w:val="00476403"/>
    <w:rsid w:val="00480615"/>
    <w:rsid w:val="00485CFD"/>
    <w:rsid w:val="004914C9"/>
    <w:rsid w:val="00493B47"/>
    <w:rsid w:val="00494198"/>
    <w:rsid w:val="00494725"/>
    <w:rsid w:val="004A6162"/>
    <w:rsid w:val="004A697A"/>
    <w:rsid w:val="004B14F9"/>
    <w:rsid w:val="004C5090"/>
    <w:rsid w:val="004C5942"/>
    <w:rsid w:val="004D048E"/>
    <w:rsid w:val="004D7CD2"/>
    <w:rsid w:val="004E3A7E"/>
    <w:rsid w:val="004E3B91"/>
    <w:rsid w:val="004F3620"/>
    <w:rsid w:val="0050670E"/>
    <w:rsid w:val="00506C0F"/>
    <w:rsid w:val="00526F27"/>
    <w:rsid w:val="00533183"/>
    <w:rsid w:val="0054371D"/>
    <w:rsid w:val="00546F17"/>
    <w:rsid w:val="00550CD6"/>
    <w:rsid w:val="0056062A"/>
    <w:rsid w:val="00561046"/>
    <w:rsid w:val="005627B5"/>
    <w:rsid w:val="00573AE1"/>
    <w:rsid w:val="00581DE1"/>
    <w:rsid w:val="005868A4"/>
    <w:rsid w:val="00592E21"/>
    <w:rsid w:val="00594C14"/>
    <w:rsid w:val="0059525B"/>
    <w:rsid w:val="0059747F"/>
    <w:rsid w:val="005A4A03"/>
    <w:rsid w:val="005A79C8"/>
    <w:rsid w:val="005B2689"/>
    <w:rsid w:val="005C7D7D"/>
    <w:rsid w:val="005D2341"/>
    <w:rsid w:val="005D30E3"/>
    <w:rsid w:val="005D629F"/>
    <w:rsid w:val="005E288C"/>
    <w:rsid w:val="005F3046"/>
    <w:rsid w:val="006039F4"/>
    <w:rsid w:val="0060557A"/>
    <w:rsid w:val="00610231"/>
    <w:rsid w:val="00630E66"/>
    <w:rsid w:val="00640A3B"/>
    <w:rsid w:val="006478CD"/>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E375D"/>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110EA"/>
    <w:rsid w:val="009140F8"/>
    <w:rsid w:val="00930B63"/>
    <w:rsid w:val="009347B9"/>
    <w:rsid w:val="00935105"/>
    <w:rsid w:val="00942D57"/>
    <w:rsid w:val="00945CF9"/>
    <w:rsid w:val="00946E66"/>
    <w:rsid w:val="00950198"/>
    <w:rsid w:val="00953B59"/>
    <w:rsid w:val="00966BE0"/>
    <w:rsid w:val="00967673"/>
    <w:rsid w:val="00977942"/>
    <w:rsid w:val="00980435"/>
    <w:rsid w:val="00984C8C"/>
    <w:rsid w:val="009A4C6E"/>
    <w:rsid w:val="009C6C2E"/>
    <w:rsid w:val="009D1D01"/>
    <w:rsid w:val="009D7B1D"/>
    <w:rsid w:val="009F4F40"/>
    <w:rsid w:val="00A12A5A"/>
    <w:rsid w:val="00A1454D"/>
    <w:rsid w:val="00A14C31"/>
    <w:rsid w:val="00A25C78"/>
    <w:rsid w:val="00A36AB9"/>
    <w:rsid w:val="00A4054E"/>
    <w:rsid w:val="00A43D03"/>
    <w:rsid w:val="00A535D7"/>
    <w:rsid w:val="00A60F26"/>
    <w:rsid w:val="00A70C1C"/>
    <w:rsid w:val="00A73E48"/>
    <w:rsid w:val="00A945CA"/>
    <w:rsid w:val="00AB1B59"/>
    <w:rsid w:val="00AB24F9"/>
    <w:rsid w:val="00AB52B8"/>
    <w:rsid w:val="00AB6A80"/>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B7AB3"/>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95DD5"/>
    <w:rsid w:val="00CA2040"/>
    <w:rsid w:val="00CA2868"/>
    <w:rsid w:val="00CA37DA"/>
    <w:rsid w:val="00CA6BD9"/>
    <w:rsid w:val="00CB529B"/>
    <w:rsid w:val="00CC769A"/>
    <w:rsid w:val="00CD2F5E"/>
    <w:rsid w:val="00CD586B"/>
    <w:rsid w:val="00CE1B91"/>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F5A29"/>
    <w:rsid w:val="00E00BB1"/>
    <w:rsid w:val="00E02884"/>
    <w:rsid w:val="00E04B90"/>
    <w:rsid w:val="00E14255"/>
    <w:rsid w:val="00E15046"/>
    <w:rsid w:val="00E17A66"/>
    <w:rsid w:val="00E17C0B"/>
    <w:rsid w:val="00E34A3E"/>
    <w:rsid w:val="00E55742"/>
    <w:rsid w:val="00E56A4B"/>
    <w:rsid w:val="00E57D15"/>
    <w:rsid w:val="00E71A2A"/>
    <w:rsid w:val="00E80EAA"/>
    <w:rsid w:val="00EA0627"/>
    <w:rsid w:val="00EA266E"/>
    <w:rsid w:val="00EB06BE"/>
    <w:rsid w:val="00EC1772"/>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67942"/>
    <w:rsid w:val="00F67CEA"/>
    <w:rsid w:val="00F74A94"/>
    <w:rsid w:val="00F8090F"/>
    <w:rsid w:val="00F81DA0"/>
    <w:rsid w:val="00F823CD"/>
    <w:rsid w:val="00FA40DF"/>
    <w:rsid w:val="00FA5E32"/>
    <w:rsid w:val="00FA6937"/>
    <w:rsid w:val="00FB2550"/>
    <w:rsid w:val="00FB2EDE"/>
    <w:rsid w:val="00FC0338"/>
    <w:rsid w:val="00FC66C2"/>
    <w:rsid w:val="00FE0B0E"/>
    <w:rsid w:val="00FF1CAD"/>
    <w:rsid w:val="00FF2B7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845AE"/>
    <w:rsid w:val="001642CD"/>
    <w:rsid w:val="001D3AAE"/>
    <w:rsid w:val="00280364"/>
    <w:rsid w:val="00290797"/>
    <w:rsid w:val="002E7B7B"/>
    <w:rsid w:val="00352868"/>
    <w:rsid w:val="003D0487"/>
    <w:rsid w:val="003D477F"/>
    <w:rsid w:val="003E7CFB"/>
    <w:rsid w:val="003F1C23"/>
    <w:rsid w:val="00445F27"/>
    <w:rsid w:val="004B1BB7"/>
    <w:rsid w:val="005460B1"/>
    <w:rsid w:val="00644022"/>
    <w:rsid w:val="006D79F9"/>
    <w:rsid w:val="007023EE"/>
    <w:rsid w:val="00723BF7"/>
    <w:rsid w:val="0072559C"/>
    <w:rsid w:val="0076027A"/>
    <w:rsid w:val="007727A4"/>
    <w:rsid w:val="007C39C9"/>
    <w:rsid w:val="008A5589"/>
    <w:rsid w:val="00934301"/>
    <w:rsid w:val="00943D51"/>
    <w:rsid w:val="00974D7D"/>
    <w:rsid w:val="00A2743D"/>
    <w:rsid w:val="00B017DF"/>
    <w:rsid w:val="00B11703"/>
    <w:rsid w:val="00B13553"/>
    <w:rsid w:val="00B43974"/>
    <w:rsid w:val="00B4499D"/>
    <w:rsid w:val="00BB2C1F"/>
    <w:rsid w:val="00BB59A4"/>
    <w:rsid w:val="00C03530"/>
    <w:rsid w:val="00CA4260"/>
    <w:rsid w:val="00CE1E81"/>
    <w:rsid w:val="00D321D9"/>
    <w:rsid w:val="00EA20C0"/>
    <w:rsid w:val="00EB05DA"/>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55eb8459-6aa9-4a37-8095-5c7003f480f6&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3LDg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k8L3N1cD4iLCJtYW51YWxPdmVycmlkZVRleHQiOiIifSwiY2l0YXRpb25JdGVtcyI6W3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&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0–12&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OKAkzEy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3,14&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MywxND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T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j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NywxO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xOTwvc3VwPiIsIm1hbnVhbE92ZXJyaWRlVGV4dCI6IiJ9LCJjaXRhdGlvbkl0ZW1zIjpbeyJpZCI6IjM0M2M3ODMyLWYxMjUtMzg2NS1iYzU2LTJlYTcxMzFmNGQxYiIsIml0ZW1EYXRhIjp7InR5cGUiOiJhcnRpY2xlLWpvdXJuYWwiLCJpZCI6IjM0M2M3ODMyLWYxMjUtMzg2NS1iYzU2LTJlYTcxMzFmNGQxYiIsInRpdGxlIjoiRGV2ZWxvcG1lbnRhbCB0ZW1wZXJhdHVyZXMgYW5kIHBoZW5vdHlwaWMgcGxhc3RpY2l0eSBpbiByZXB0aWxlczogYSBzeXN0ZW1hdGljIHJldmlldyBhbmQgbWV0YS1hbmFseXNpcyIsImF1dGhvciI6W3siZmFtaWx5IjoiTm9ibGUiLCJnaXZlbiI6IkRhbmllbCBXLkEu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&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18–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xOOKAkz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dkYWM0YzY3LWU2NWYtMzAzZi1hMmMxLWQ5NWM0ZmEyYzM4MiIsIml0ZW1EYXRhIjp7InR5cGUiOiJhcnRpY2xlLWpvdXJuYWwiLCJpZCI6IjdkYWM0YzY3LWU2NWYtMzAzZi1hMmMxLWQ5NWM0ZmEyYzM4MiIsInRpdGxlIjoiVGhlIG9yY2hhcmQgcGxvdDogQ3VsdGl2YXRpbmcgYSBmb3Jlc3QgcGxvdCBmb3IgdXNlIGluIGVjb2xvZ3ksIGV2b2x1dGlvbiwgYW5kIGJleW9uZC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EZWEiLCJnaXZlbiI6IlJvc2UgRS4iLCJwYXJzZS1uYW1lcyI6ZmFsc2UsImRyb3BwaW5nLXBhcnRpY2xlIjoiIiwibm9uLWRyb3BwaW5nLXBhcnRpY2xlIjoiIn0seyJmYW1pbHkiOiJSdXRrb3dza2EiLCJnaXZlbiI6IkpvYW5uY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&quot;,&quot;citationItems&quot;:[{&quot;id&quot;:&quot;7dac4c67-e65f-303f-a2c1-d95c4fa2c382&quot;,&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9&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0–43&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5&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6&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zM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421</Words>
  <Characters>2520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3</cp:revision>
  <dcterms:created xsi:type="dcterms:W3CDTF">2023-01-17T11:00:00Z</dcterms:created>
  <dcterms:modified xsi:type="dcterms:W3CDTF">2023-01-1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